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China</w:t>
      </w:r>
      <w:r>
        <w:t xml:space="preserve"> </w:t>
      </w:r>
      <w:r>
        <w:t xml:space="preserve">Shanghai</w:t>
      </w:r>
    </w:p>
    <w:bookmarkStart w:id="25" w:name="cover-letter-for-mason"/>
    <w:p>
      <w:pPr>
        <w:pStyle w:val="Heading1"/>
      </w:pPr>
      <w:r>
        <w:t xml:space="preserve">Cover Letter for Mason</w:t>
      </w:r>
    </w:p>
    <w:p>
      <w:pPr>
        <w:pStyle w:val="FirstParagraph"/>
      </w:pPr>
      <w:r>
        <w:t xml:space="preserve">Mason</w:t>
      </w:r>
      <w:r>
        <w:br/>
      </w:r>
      <w:r>
        <w:t xml:space="preserve">123 Innovation Street</w:t>
      </w:r>
      <w:r>
        <w:br/>
      </w:r>
      <w:r>
        <w:t xml:space="preserve">Shanghai, China</w:t>
      </w:r>
      <w:r>
        <w:br/>
      </w:r>
      <w:r>
        <w:t xml:space="preserve">Email: mason@example.com</w:t>
      </w:r>
      <w:r>
        <w:br/>
      </w:r>
      <w:r>
        <w:t xml:space="preserve">Phone: +86 123 456 7890</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Shanghai, China</w:t>
      </w:r>
    </w:p>
    <w:bookmarkStart w:id="24" w:name="dear-hiring-manager"/>
    <w:p>
      <w:pPr>
        <w:pStyle w:val="Heading2"/>
      </w:pPr>
      <w:r>
        <w:t xml:space="preserve">Dear Hiring Manager,</w:t>
      </w:r>
    </w:p>
    <w:p>
      <w:pPr>
        <w:pStyle w:val="FirstParagraph"/>
      </w:pPr>
      <w:r>
        <w:t xml:space="preserve">I am writing to express my sincere interest in the [Position Title] role at [Company Name] in China Shanghai. As a dedicated professional with a strong background in [Your Field/Industry], I am eager to contribute my skills and experiences to your organization while embracing the dynamic opportunities that China Shanghai offers. This cover letter outlines my qualifications, passion for international collaboration, and commitment to excellence—values that align perfectly with the mission of [Company Name] in one of the world’s most vibrant economic hubs.</w:t>
      </w:r>
    </w:p>
    <w:p>
      <w:pPr>
        <w:pStyle w:val="BodyText"/>
      </w:pPr>
      <w:r>
        <w:t xml:space="preserve">China Shanghai has always fascinated me as a city where tradition meets innovation. Its role as a global financial center and cultural crossroads makes it an ideal environment for professionals like myself to thrive. I am particularly drawn to [Company Name]’s reputation for [mention specific company value, innovation, or project], which resonates with my own professional philosophy of driving progress through creativity and strategic thinking. Applying for this position in China Shanghai is not just a career move for me; it is a step toward immersing myself in a culture that values both heritage and forward-thinking solutions.</w:t>
      </w:r>
    </w:p>
    <w:bookmarkStart w:id="20" w:name="why-mason-a-commitment-to-excellence"/>
    <w:p>
      <w:pPr>
        <w:pStyle w:val="Heading3"/>
      </w:pPr>
      <w:r>
        <w:t xml:space="preserve">Why Mason? A Commitment to Excellence</w:t>
      </w:r>
    </w:p>
    <w:p>
      <w:pPr>
        <w:pStyle w:val="FirstParagraph"/>
      </w:pPr>
      <w:r>
        <w:t xml:space="preserve">As Mason, I have consistently sought opportunities to challenge myself and grow in environments that demand adaptability and precision. My experience in [Your Field/Industry] has equipped me with a unique blend of technical expertise, problem-solving skills, and a deep understanding of cross-cultural collaboration. For instance, during my tenure at [Previous Company/Organization], I led a team to develop [specific project or achievement], which resulted in [quantifiable outcome]. This experience honed my ability to navigate complex challenges while maintaining a focus on long-term goals—a skill that I believe is critical for success in China Shanghai’s competitive business landscape.</w:t>
      </w:r>
    </w:p>
    <w:p>
      <w:pPr>
        <w:pStyle w:val="BodyText"/>
      </w:pPr>
      <w:r>
        <w:t xml:space="preserve">What sets me apart is my ability to bridge cultural and professional gaps. Having worked with international teams and clients across [mention countries or regions], I have developed a nuanced understanding of how to communicate effectively in diverse settings. In China Shanghai, where business relationships are deeply rooted in trust and mutual respect, this skill is invaluable. I am confident that my approach—combining professionalism with cultural sensitivity—will enable me to contribute meaningfully to [Company Name]’s objectives.</w:t>
      </w:r>
    </w:p>
    <w:bookmarkEnd w:id="20"/>
    <w:bookmarkStart w:id="21" w:name="masons-vision-for-china-shanghai"/>
    <w:p>
      <w:pPr>
        <w:pStyle w:val="Heading3"/>
      </w:pPr>
      <w:r>
        <w:t xml:space="preserve">Mason’s Vision for China Shanghai</w:t>
      </w:r>
    </w:p>
    <w:p>
      <w:pPr>
        <w:pStyle w:val="FirstParagraph"/>
      </w:pPr>
      <w:r>
        <w:t xml:space="preserve">China Shanghai is not just a location; it is a symbol of opportunity. The city’s rapid technological advancements, thriving startups, and global connectivity make it an ideal place to innovate. As Mason, I am excited about the prospect of working in an environment where creativity and ambition converge. I have studied the trends shaping Shanghai’s economy—such as its focus on green technology, digital transformation, and international trade—and I am eager to apply my expertise to support initiatives that align with these priorities.</w:t>
      </w:r>
    </w:p>
    <w:p>
      <w:pPr>
        <w:pStyle w:val="BodyText"/>
      </w:pPr>
      <w:r>
        <w:t xml:space="preserve">Moreover, Shanghai’s diverse population and multicultural atmosphere have always inspired me. The city is a melting pot of ideas, where local traditions coexist with global influences. This environment has shaped my perspective as a professional who thrives in inclusive and collaborative spaces. I am particularly enthusiastic about the chance to work alongside colleagues at [Company Name] who share a vision for [specific goal or value], and I am confident that my proactive attitude and strong work ethic will complement your team’s efforts.</w:t>
      </w:r>
    </w:p>
    <w:bookmarkEnd w:id="21"/>
    <w:bookmarkStart w:id="22" w:name="why-china-shanghai-a-strategic-choice"/>
    <w:p>
      <w:pPr>
        <w:pStyle w:val="Heading3"/>
      </w:pPr>
      <w:r>
        <w:t xml:space="preserve">Why China Shanghai? A Strategic Choice</w:t>
      </w:r>
    </w:p>
    <w:p>
      <w:pPr>
        <w:pStyle w:val="FirstParagraph"/>
      </w:pPr>
      <w:r>
        <w:t xml:space="preserve">Choosing to apply for a role in China Shanghai was a deliberate decision. The city is not only a hub for multinational corporations but also a leader in emerging industries such as artificial intelligence, renewable energy, and fintech. For professionals like Mason, this presents an unparalleled opportunity to work on cutting-edge projects while contributing to the global economy. I am particularly interested in [specific industry or project related to the company], as it aligns with my personal and professional goals of making a tangible impact through innovation.</w:t>
      </w:r>
    </w:p>
    <w:p>
      <w:pPr>
        <w:pStyle w:val="BodyText"/>
      </w:pPr>
      <w:r>
        <w:t xml:space="preserve">In addition, Shanghai’s infrastructure and quality of life make it an attractive place to live and work. From its world-class transportation system to its thriving arts scene, the city offers a balance of productivity and culture that I find incredibly motivating. As Mason, I am eager to immerse myself in this environment while building meaningful relationships with colleagues and clients alike.</w:t>
      </w:r>
    </w:p>
    <w:bookmarkEnd w:id="22"/>
    <w:bookmarkStart w:id="23" w:name="conclusion-a-collaborative-future"/>
    <w:p>
      <w:pPr>
        <w:pStyle w:val="Heading3"/>
      </w:pPr>
      <w:r>
        <w:t xml:space="preserve">Conclusion: A Collaborative Future</w:t>
      </w:r>
    </w:p>
    <w:p>
      <w:pPr>
        <w:pStyle w:val="FirstParagraph"/>
      </w:pPr>
      <w:r>
        <w:t xml:space="preserve">In conclusion, I am enthusiastic about the possibility of joining [Company Name] as a [Position Title] in China Shanghai. My background, skills, and passion for cross-cultural collaboration position me to contribute effectively to your team. I am particularly impressed by [Company Name]’s commitment to [specific value or initiative], and I would be honored to play a role in advancing these goals.</w:t>
      </w:r>
    </w:p>
    <w:p>
      <w:pPr>
        <w:pStyle w:val="BodyText"/>
      </w:pPr>
      <w:r>
        <w:t xml:space="preserve">I would welcome the opportunity to discuss how my experience and vision align with the needs of your organization. Thank you for considering my application. I look forward to the possibility of contributing to [Company Name]’s success in China Shanghai and growing alongside a team that values innovation, integrity, and excellence.</w:t>
      </w:r>
    </w:p>
    <w:p>
      <w:pPr>
        <w:pStyle w:val="BodyText"/>
      </w:pPr>
      <w:r>
        <w:t xml:space="preserve">Sincerely,</w:t>
      </w:r>
      <w:r>
        <w:br/>
      </w:r>
      <w:r>
        <w:t xml:space="preserve">Mas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China Shanghai</dc:title>
  <dc:creator/>
  <cp:keywords/>
  <dcterms:created xsi:type="dcterms:W3CDTF">2026-07-23T07:14:49Z</dcterms:created>
  <dcterms:modified xsi:type="dcterms:W3CDTF">2026-07-23T07:14:49Z</dcterms:modified>
</cp:coreProperties>
</file>

<file path=docProps/custom.xml><?xml version="1.0" encoding="utf-8"?>
<Properties xmlns="http://schemas.openxmlformats.org/officeDocument/2006/custom-properties" xmlns:vt="http://schemas.openxmlformats.org/officeDocument/2006/docPropsVTypes"/>
</file>